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E985AF" w14:textId="2EB26FAD" w:rsidR="007F5D4A" w:rsidRDefault="00C9050E">
      <w:pPr>
        <w:spacing w:after="24" w:line="259" w:lineRule="auto"/>
        <w:ind w:left="0" w:firstLine="0"/>
        <w:rPr>
          <w:color w:val="FF0000"/>
          <w:sz w:val="24"/>
        </w:rPr>
      </w:pPr>
      <w:r>
        <w:rPr>
          <w:sz w:val="24"/>
        </w:rPr>
        <w:t xml:space="preserve">  </w:t>
      </w:r>
      <w:r w:rsidR="00886781">
        <w:rPr>
          <w:color w:val="FF0000"/>
          <w:sz w:val="24"/>
        </w:rPr>
        <w:t>&lt;title&gt; Marking Up Content &lt;/title&gt;</w:t>
      </w:r>
    </w:p>
    <w:p w14:paraId="0E7316B1" w14:textId="289DF2F4" w:rsidR="00886781" w:rsidRPr="00886781" w:rsidRDefault="00886781">
      <w:pPr>
        <w:spacing w:after="24" w:line="259" w:lineRule="auto"/>
        <w:ind w:left="0" w:firstLine="0"/>
        <w:rPr>
          <w:color w:val="FF0000"/>
        </w:rPr>
      </w:pPr>
      <w:r>
        <w:rPr>
          <w:color w:val="FF0000"/>
          <w:sz w:val="24"/>
        </w:rPr>
        <w:t xml:space="preserve">&lt;h1&gt;Markup Demo </w:t>
      </w:r>
    </w:p>
    <w:p w14:paraId="60BA7FAF" w14:textId="77777777" w:rsidR="007F5D4A" w:rsidRDefault="00C9050E">
      <w:pPr>
        <w:spacing w:after="0" w:line="259" w:lineRule="auto"/>
        <w:ind w:left="0" w:firstLine="0"/>
      </w:pPr>
      <w:r>
        <w:rPr>
          <w:b/>
          <w:sz w:val="28"/>
        </w:rPr>
        <w:t xml:space="preserve">Markup Demo </w:t>
      </w:r>
    </w:p>
    <w:p w14:paraId="6DC1592D" w14:textId="6B1C227A" w:rsidR="007F5D4A" w:rsidRDefault="00886781">
      <w:pPr>
        <w:pStyle w:val="Heading1"/>
        <w:ind w:left="-5"/>
      </w:pPr>
      <w:r w:rsidRPr="00886781">
        <w:rPr>
          <w:color w:val="FF0000"/>
        </w:rPr>
        <w:t>&lt;p&gt;</w:t>
      </w:r>
      <w:r w:rsidR="00C9050E">
        <w:t xml:space="preserve">Paragraph Example </w:t>
      </w:r>
    </w:p>
    <w:p w14:paraId="2D87162D" w14:textId="77777777" w:rsidR="007F5D4A" w:rsidRDefault="00C9050E">
      <w:pPr>
        <w:ind w:left="-5"/>
      </w:pPr>
      <w:r>
        <w:t>There are many ways to make a presence on the web and a website is just one of them. Other types of web presence include social media channels and sites that allow customers to review your business. Before you start making a website, make sure you understa</w:t>
      </w:r>
      <w:r>
        <w:t xml:space="preserve">nd what’s provided by the different types of web presence and the costs and benefits associated with each type. </w:t>
      </w:r>
    </w:p>
    <w:p w14:paraId="326A7585" w14:textId="77777777" w:rsidR="007F5D4A" w:rsidRDefault="00C9050E">
      <w:pPr>
        <w:spacing w:after="30" w:line="259" w:lineRule="auto"/>
        <w:ind w:left="0" w:firstLine="0"/>
      </w:pPr>
      <w:r>
        <w:t xml:space="preserve"> </w:t>
      </w:r>
    </w:p>
    <w:p w14:paraId="392B397F" w14:textId="77777777" w:rsidR="007F5D4A" w:rsidRDefault="00C9050E">
      <w:pPr>
        <w:pStyle w:val="Heading1"/>
        <w:ind w:left="-5"/>
      </w:pPr>
      <w:r>
        <w:t xml:space="preserve">Link Example </w:t>
      </w:r>
    </w:p>
    <w:p w14:paraId="4A49903B" w14:textId="66B68ED1" w:rsidR="007F5D4A" w:rsidRDefault="00886781">
      <w:pPr>
        <w:pStyle w:val="Heading2"/>
        <w:ind w:left="-5" w:right="5107"/>
      </w:pPr>
      <w:r w:rsidRPr="00886781">
        <w:rPr>
          <w:color w:val="FF0000"/>
        </w:rPr>
        <w:t>&lt;h2&gt;</w:t>
      </w:r>
      <w:r w:rsidR="00C9050E">
        <w:t xml:space="preserve">Try Photoshop </w:t>
      </w:r>
    </w:p>
    <w:p w14:paraId="032F1223" w14:textId="7AC0831A" w:rsidR="007F5D4A" w:rsidRDefault="00886781">
      <w:pPr>
        <w:ind w:left="-5"/>
      </w:pPr>
      <w:r w:rsidRPr="00886781">
        <w:rPr>
          <w:color w:val="FF0000"/>
        </w:rPr>
        <w:t>&lt;p&gt;</w:t>
      </w:r>
      <w:r w:rsidR="00C9050E">
        <w:t xml:space="preserve">Photoshop is part of Creative Cloud and comes with Adobe </w:t>
      </w:r>
      <w:proofErr w:type="spellStart"/>
      <w:r w:rsidR="00C9050E">
        <w:t>CreativeSync</w:t>
      </w:r>
      <w:proofErr w:type="spellEnd"/>
      <w:r w:rsidR="00C9050E">
        <w:t>, so your assets are always at your fingert</w:t>
      </w:r>
      <w:r w:rsidR="00C9050E">
        <w:t xml:space="preserve">ips right when you need them. </w:t>
      </w:r>
      <w:proofErr w:type="spellStart"/>
      <w:r w:rsidR="00C9050E">
        <w:t>CreativeSync</w:t>
      </w:r>
      <w:proofErr w:type="spellEnd"/>
      <w:r w:rsidR="00C9050E">
        <w:t xml:space="preserve"> powers your Creative Cloud Libraries and Adobe Stock, and it connects your mobile and desktop apps. </w:t>
      </w:r>
    </w:p>
    <w:p w14:paraId="3FD76F01" w14:textId="77777777" w:rsidR="007F5D4A" w:rsidRDefault="00C9050E">
      <w:pPr>
        <w:spacing w:after="0" w:line="259" w:lineRule="auto"/>
        <w:ind w:left="0" w:firstLine="0"/>
      </w:pPr>
      <w:r>
        <w:t xml:space="preserve"> </w:t>
      </w:r>
    </w:p>
    <w:p w14:paraId="46CA4C3C" w14:textId="140065F9" w:rsidR="007F5D4A" w:rsidRDefault="00886781">
      <w:pPr>
        <w:ind w:left="-5"/>
      </w:pPr>
      <w:r w:rsidRPr="00886781">
        <w:rPr>
          <w:color w:val="FF0000"/>
        </w:rPr>
        <w:t>&lt;p&gt;&lt;a&gt;</w:t>
      </w:r>
      <w:r w:rsidR="00C9050E">
        <w:t xml:space="preserve">Download Trial Version [Link http://www.adobe.com/products/photoshop.html]. </w:t>
      </w:r>
    </w:p>
    <w:p w14:paraId="59DB8697" w14:textId="77777777" w:rsidR="007F5D4A" w:rsidRDefault="00C9050E">
      <w:pPr>
        <w:spacing w:after="30" w:line="259" w:lineRule="auto"/>
        <w:ind w:left="0" w:firstLine="0"/>
      </w:pPr>
      <w:r>
        <w:t xml:space="preserve"> </w:t>
      </w:r>
    </w:p>
    <w:p w14:paraId="55C7452B" w14:textId="77777777" w:rsidR="007F5D4A" w:rsidRDefault="00C9050E">
      <w:pPr>
        <w:pStyle w:val="Heading1"/>
        <w:ind w:left="-5"/>
      </w:pPr>
      <w:r>
        <w:t xml:space="preserve">Image Example </w:t>
      </w:r>
    </w:p>
    <w:p w14:paraId="58B55531" w14:textId="5FA9F83C" w:rsidR="007F5D4A" w:rsidRDefault="00886781">
      <w:pPr>
        <w:pStyle w:val="Heading2"/>
        <w:ind w:left="-5" w:right="5107"/>
      </w:pPr>
      <w:r w:rsidRPr="00886781">
        <w:rPr>
          <w:color w:val="FF0000"/>
        </w:rPr>
        <w:t>&lt;h2&gt;</w:t>
      </w:r>
      <w:r w:rsidR="00C9050E">
        <w:t xml:space="preserve">Photoshop Logo </w:t>
      </w:r>
    </w:p>
    <w:p w14:paraId="4565A733" w14:textId="12E388F8" w:rsidR="00886781" w:rsidRPr="00886781" w:rsidRDefault="00886781" w:rsidP="00886781">
      <w:pPr>
        <w:rPr>
          <w:color w:val="FF0000"/>
        </w:rPr>
      </w:pPr>
      <w:r w:rsidRPr="00886781">
        <w:rPr>
          <w:color w:val="FF0000"/>
        </w:rPr>
        <w:t>&lt;</w:t>
      </w:r>
      <w:proofErr w:type="spellStart"/>
      <w:r w:rsidRPr="00886781">
        <w:rPr>
          <w:color w:val="FF0000"/>
        </w:rPr>
        <w:t>img</w:t>
      </w:r>
      <w:proofErr w:type="spellEnd"/>
      <w:r w:rsidRPr="00886781">
        <w:rPr>
          <w:color w:val="FF0000"/>
        </w:rPr>
        <w:t>&gt;</w:t>
      </w:r>
    </w:p>
    <w:p w14:paraId="3F921916" w14:textId="77777777" w:rsidR="007F5D4A" w:rsidRDefault="00C9050E">
      <w:pPr>
        <w:spacing w:after="0" w:line="259" w:lineRule="auto"/>
        <w:ind w:left="0" w:firstLine="0"/>
      </w:pPr>
      <w:r>
        <w:rPr>
          <w:noProof/>
        </w:rPr>
        <w:drawing>
          <wp:inline distT="0" distB="0" distL="0" distR="0" wp14:anchorId="4FB5A74B" wp14:editId="06DFBDAB">
            <wp:extent cx="1642745" cy="1620939"/>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
                    <a:stretch>
                      <a:fillRect/>
                    </a:stretch>
                  </pic:blipFill>
                  <pic:spPr>
                    <a:xfrm>
                      <a:off x="0" y="0"/>
                      <a:ext cx="1642745" cy="1620939"/>
                    </a:xfrm>
                    <a:prstGeom prst="rect">
                      <a:avLst/>
                    </a:prstGeom>
                  </pic:spPr>
                </pic:pic>
              </a:graphicData>
            </a:graphic>
          </wp:inline>
        </w:drawing>
      </w:r>
      <w:r>
        <w:t xml:space="preserve"> </w:t>
      </w:r>
    </w:p>
    <w:p w14:paraId="62D92420" w14:textId="77777777" w:rsidR="007F5D4A" w:rsidRDefault="00C9050E">
      <w:pPr>
        <w:spacing w:after="0" w:line="259" w:lineRule="auto"/>
        <w:ind w:left="0" w:firstLine="0"/>
      </w:pPr>
      <w:r>
        <w:rPr>
          <w:sz w:val="24"/>
        </w:rPr>
        <w:t xml:space="preserve"> </w:t>
      </w:r>
    </w:p>
    <w:p w14:paraId="3F4BD63D" w14:textId="77777777" w:rsidR="007F5D4A" w:rsidRDefault="00C9050E">
      <w:pPr>
        <w:pStyle w:val="Heading1"/>
        <w:ind w:left="-5"/>
      </w:pPr>
      <w:r>
        <w:t xml:space="preserve">Heading </w:t>
      </w:r>
      <w:proofErr w:type="gramStart"/>
      <w:r>
        <w:t>Example</w:t>
      </w:r>
      <w:proofErr w:type="gramEnd"/>
      <w:r>
        <w:t xml:space="preserve"> I </w:t>
      </w:r>
    </w:p>
    <w:p w14:paraId="5B66AA3D" w14:textId="4307300D" w:rsidR="007F5D4A" w:rsidRDefault="00886781">
      <w:pPr>
        <w:pStyle w:val="Heading2"/>
        <w:ind w:left="-5" w:right="5107"/>
      </w:pPr>
      <w:r w:rsidRPr="00886781">
        <w:rPr>
          <w:color w:val="FF0000"/>
        </w:rPr>
        <w:t>&lt;h2&gt;</w:t>
      </w:r>
      <w:r w:rsidR="00C9050E">
        <w:t xml:space="preserve">Quality guidelines </w:t>
      </w:r>
    </w:p>
    <w:p w14:paraId="0C9DDC53" w14:textId="5D9B9AC8" w:rsidR="007F5D4A" w:rsidRDefault="00886781">
      <w:pPr>
        <w:spacing w:after="37"/>
        <w:ind w:left="-5"/>
      </w:pPr>
      <w:r w:rsidRPr="00886781">
        <w:rPr>
          <w:color w:val="FF0000"/>
        </w:rPr>
        <w:t>&lt;p&gt;</w:t>
      </w:r>
      <w:r w:rsidR="00C9050E">
        <w:t>These quality guidelines cover the most common forms of deceptive or manipulative behaviour, but Google may respond negatively to other misleading practices not listed here. It's not safe to assume that just beca</w:t>
      </w:r>
      <w:r w:rsidR="00C9050E">
        <w:t>use a specific deceptive technique isn't included on this page, Google approves of it. Webmasters who spend their energies upholding the spirit of the basic principles will provide a much better user experience and subsequently enjoy better ranking than th</w:t>
      </w:r>
      <w:r w:rsidR="00C9050E">
        <w:t xml:space="preserve">ose who spend their time looking for loopholes they can exploit. </w:t>
      </w:r>
    </w:p>
    <w:p w14:paraId="1F1A20CA" w14:textId="77777777" w:rsidR="007F5D4A" w:rsidRDefault="00C9050E">
      <w:pPr>
        <w:spacing w:after="0" w:line="259" w:lineRule="auto"/>
        <w:ind w:left="0" w:firstLine="0"/>
      </w:pPr>
      <w:r>
        <w:rPr>
          <w:sz w:val="24"/>
        </w:rPr>
        <w:t xml:space="preserve"> </w:t>
      </w:r>
    </w:p>
    <w:p w14:paraId="4868A78B" w14:textId="52843B75" w:rsidR="007F5D4A" w:rsidRDefault="00C9050E">
      <w:pPr>
        <w:pStyle w:val="Heading2"/>
        <w:ind w:left="-5" w:right="5107"/>
      </w:pPr>
      <w:r>
        <w:rPr>
          <w:i/>
          <w:sz w:val="24"/>
        </w:rPr>
        <w:t xml:space="preserve">Unordered List Example </w:t>
      </w:r>
      <w:r>
        <w:t xml:space="preserve">Champions </w:t>
      </w:r>
      <w:r w:rsidR="00886781" w:rsidRPr="00886781">
        <w:rPr>
          <w:color w:val="FF0000"/>
        </w:rPr>
        <w:t>&lt;h2&gt;</w:t>
      </w:r>
      <w:r>
        <w:t xml:space="preserve">League Quarter Finals </w:t>
      </w:r>
    </w:p>
    <w:p w14:paraId="71F0683E" w14:textId="53CED3CD" w:rsidR="007F5D4A" w:rsidRDefault="00886781">
      <w:pPr>
        <w:ind w:left="-5"/>
      </w:pPr>
      <w:r w:rsidRPr="00886781">
        <w:rPr>
          <w:color w:val="FF0000"/>
        </w:rPr>
        <w:t>&lt;p&gt;</w:t>
      </w:r>
      <w:r w:rsidR="00C9050E">
        <w:t xml:space="preserve">A strange enough start, though. </w:t>
      </w:r>
      <w:proofErr w:type="spellStart"/>
      <w:r w:rsidR="00C9050E">
        <w:t>Mitroglou</w:t>
      </w:r>
      <w:proofErr w:type="spellEnd"/>
      <w:r w:rsidR="00C9050E">
        <w:t xml:space="preserve"> prances down the </w:t>
      </w:r>
      <w:proofErr w:type="spellStart"/>
      <w:r w:rsidR="00C9050E">
        <w:t>Benficaright</w:t>
      </w:r>
      <w:proofErr w:type="spellEnd"/>
      <w:r w:rsidR="00C9050E">
        <w:t xml:space="preserve"> and fires a low cross into the </w:t>
      </w:r>
    </w:p>
    <w:p w14:paraId="2EDC102E" w14:textId="77777777" w:rsidR="007F5D4A" w:rsidRDefault="00C9050E">
      <w:pPr>
        <w:ind w:left="-5"/>
      </w:pPr>
      <w:r>
        <w:t>Bayern box. It’s a decent delivery, but there’s nobody there to take a shot on goal. Bayern clear, and Ribery dances down the left again. He feeds Dougl</w:t>
      </w:r>
      <w:r>
        <w:t xml:space="preserve">as Costa down the channel. Douglas Costa stands one up to the far post, and Vidal heads home into the right-hand portion of the net with the greatest of ease from six yards! </w:t>
      </w:r>
    </w:p>
    <w:p w14:paraId="4B657FB7" w14:textId="77777777" w:rsidR="007F5D4A" w:rsidRDefault="00C9050E">
      <w:pPr>
        <w:spacing w:after="0" w:line="259" w:lineRule="auto"/>
        <w:ind w:left="0" w:firstLine="0"/>
      </w:pPr>
      <w:r>
        <w:t xml:space="preserve"> </w:t>
      </w:r>
    </w:p>
    <w:p w14:paraId="0FE16281" w14:textId="29FE45F9" w:rsidR="007F5D4A" w:rsidRDefault="00886781">
      <w:pPr>
        <w:spacing w:after="35"/>
        <w:ind w:left="-5"/>
      </w:pPr>
      <w:r w:rsidRPr="00886781">
        <w:rPr>
          <w:color w:val="FF0000"/>
        </w:rPr>
        <w:t>&lt;ul&gt;&lt;li&gt;</w:t>
      </w:r>
      <w:r w:rsidR="00C9050E">
        <w:t xml:space="preserve">[List] Barcelona, Manchester United, Real Madrid, Paris St Germain, Wolfsburg </w:t>
      </w:r>
    </w:p>
    <w:p w14:paraId="548CAC3B" w14:textId="77777777" w:rsidR="007F5D4A" w:rsidRDefault="00C9050E">
      <w:pPr>
        <w:spacing w:after="730" w:line="259" w:lineRule="auto"/>
        <w:ind w:left="0" w:firstLine="0"/>
      </w:pPr>
      <w:r>
        <w:rPr>
          <w:sz w:val="24"/>
        </w:rPr>
        <w:lastRenderedPageBreak/>
        <w:t xml:space="preserve"> </w:t>
      </w:r>
    </w:p>
    <w:p w14:paraId="33B82435" w14:textId="77777777" w:rsidR="007F5D4A" w:rsidRDefault="00C9050E">
      <w:pPr>
        <w:spacing w:after="355" w:line="259" w:lineRule="auto"/>
        <w:ind w:left="-5"/>
      </w:pPr>
      <w:r>
        <w:rPr>
          <w:rFonts w:ascii="Cambria" w:eastAsia="Cambria" w:hAnsi="Cambria" w:cs="Cambria"/>
          <w:i/>
        </w:rPr>
        <w:t xml:space="preserve">Note: do not include the italicized text in your markup </w:t>
      </w:r>
    </w:p>
    <w:p w14:paraId="3A51D7C0" w14:textId="2C84CAF0" w:rsidR="007F5D4A" w:rsidRDefault="00C9050E">
      <w:pPr>
        <w:pStyle w:val="Heading2"/>
        <w:ind w:left="-5" w:right="5888"/>
      </w:pPr>
      <w:r>
        <w:rPr>
          <w:i/>
          <w:sz w:val="24"/>
        </w:rPr>
        <w:t xml:space="preserve">Ordered List Example </w:t>
      </w:r>
      <w:r>
        <w:t xml:space="preserve">Open </w:t>
      </w:r>
      <w:r w:rsidR="00886781" w:rsidRPr="00886781">
        <w:rPr>
          <w:color w:val="FF0000"/>
        </w:rPr>
        <w:t>&lt;h2&gt;</w:t>
      </w:r>
      <w:r>
        <w:t xml:space="preserve">Bridge from Photoshop </w:t>
      </w:r>
    </w:p>
    <w:p w14:paraId="70CEBA10" w14:textId="49CDBA94" w:rsidR="007F5D4A" w:rsidRDefault="00886781">
      <w:pPr>
        <w:ind w:left="-5"/>
      </w:pPr>
      <w:r w:rsidRPr="00886781">
        <w:rPr>
          <w:color w:val="FF0000"/>
        </w:rPr>
        <w:t>&lt;p&gt;</w:t>
      </w:r>
      <w:r w:rsidR="00C9050E">
        <w:t>To open Bridge from within Photoshop, go up to the File menu (in Photoshop) in the Menu Bar along the top of the screen and choose Browse in Bridge.</w:t>
      </w:r>
      <w:r w:rsidR="00C9050E">
        <w:t xml:space="preserve"> If you're the type who likes keyboard shortcuts, you can choose the same command by pressing </w:t>
      </w:r>
      <w:proofErr w:type="spellStart"/>
      <w:r w:rsidR="00C9050E">
        <w:t>Ctrl+Alt+O</w:t>
      </w:r>
      <w:proofErr w:type="spellEnd"/>
      <w:r w:rsidR="00C9050E">
        <w:t xml:space="preserve"> (</w:t>
      </w:r>
      <w:proofErr w:type="gramStart"/>
      <w:r w:rsidR="00C9050E">
        <w:t>Win)  or</w:t>
      </w:r>
      <w:proofErr w:type="gramEnd"/>
      <w:r w:rsidR="00C9050E">
        <w:t xml:space="preserve"> </w:t>
      </w:r>
      <w:proofErr w:type="spellStart"/>
      <w:r w:rsidR="00C9050E">
        <w:t>Command+Option+O</w:t>
      </w:r>
      <w:proofErr w:type="spellEnd"/>
      <w:r w:rsidR="00C9050E">
        <w:t xml:space="preserve"> (Mac).   </w:t>
      </w:r>
    </w:p>
    <w:p w14:paraId="45C4E56F" w14:textId="77777777" w:rsidR="007F5D4A" w:rsidRDefault="00C9050E">
      <w:pPr>
        <w:spacing w:after="0" w:line="259" w:lineRule="auto"/>
        <w:ind w:left="0" w:firstLine="0"/>
      </w:pPr>
      <w:r>
        <w:t xml:space="preserve"> </w:t>
      </w:r>
    </w:p>
    <w:p w14:paraId="2DA2A346" w14:textId="5EEBDF7A" w:rsidR="007F5D4A" w:rsidRDefault="00886781">
      <w:pPr>
        <w:spacing w:after="37"/>
        <w:ind w:left="-5"/>
      </w:pPr>
      <w:r w:rsidRPr="00886781">
        <w:rPr>
          <w:color w:val="FF0000"/>
        </w:rPr>
        <w:t>&lt;</w:t>
      </w:r>
      <w:proofErr w:type="spellStart"/>
      <w:r w:rsidRPr="00886781">
        <w:rPr>
          <w:color w:val="FF0000"/>
        </w:rPr>
        <w:t>ol</w:t>
      </w:r>
      <w:proofErr w:type="spellEnd"/>
      <w:r w:rsidRPr="00886781">
        <w:rPr>
          <w:color w:val="FF0000"/>
        </w:rPr>
        <w:t>&gt;&lt;li&gt;</w:t>
      </w:r>
      <w:r w:rsidR="00C9050E">
        <w:t xml:space="preserve">[List] Go to the file menu, From the drop down select Browse in Bridge, </w:t>
      </w:r>
      <w:proofErr w:type="gramStart"/>
      <w:r w:rsidR="00C9050E">
        <w:t>Navigate</w:t>
      </w:r>
      <w:proofErr w:type="gramEnd"/>
      <w:r w:rsidR="00C9050E">
        <w:t xml:space="preserve"> to the file you wish to open, F</w:t>
      </w:r>
      <w:r w:rsidR="00C9050E">
        <w:t xml:space="preserve">rom the open file dialogue box click on the open button </w:t>
      </w:r>
    </w:p>
    <w:p w14:paraId="535E8700" w14:textId="77777777" w:rsidR="007F5D4A" w:rsidRDefault="00C9050E">
      <w:pPr>
        <w:spacing w:after="0" w:line="259" w:lineRule="auto"/>
        <w:ind w:left="0" w:firstLine="0"/>
      </w:pPr>
      <w:r>
        <w:rPr>
          <w:sz w:val="24"/>
        </w:rPr>
        <w:t xml:space="preserve"> </w:t>
      </w:r>
    </w:p>
    <w:p w14:paraId="6C6DEB48" w14:textId="6582C615" w:rsidR="007F5D4A" w:rsidRDefault="00C9050E">
      <w:pPr>
        <w:pStyle w:val="Heading1"/>
        <w:ind w:left="-5"/>
      </w:pPr>
      <w:r>
        <w:t>Heading Example II</w:t>
      </w:r>
    </w:p>
    <w:p w14:paraId="4FE812A8" w14:textId="1CFB934B" w:rsidR="007F5D4A" w:rsidRDefault="00886781">
      <w:pPr>
        <w:pStyle w:val="Heading2"/>
        <w:ind w:left="-5" w:right="5107"/>
      </w:pPr>
      <w:r w:rsidRPr="00886781">
        <w:rPr>
          <w:color w:val="FF0000"/>
        </w:rPr>
        <w:t>&lt;h</w:t>
      </w:r>
      <w:r w:rsidR="00B805B0">
        <w:rPr>
          <w:color w:val="FF0000"/>
        </w:rPr>
        <w:t>2</w:t>
      </w:r>
      <w:r w:rsidRPr="00886781">
        <w:rPr>
          <w:color w:val="FF0000"/>
        </w:rPr>
        <w:t>&gt;</w:t>
      </w:r>
      <w:r w:rsidR="00C9050E">
        <w:t xml:space="preserve">Bathtubs </w:t>
      </w:r>
      <w:r>
        <w:t xml:space="preserve"> </w:t>
      </w:r>
    </w:p>
    <w:p w14:paraId="15208748" w14:textId="172AB968" w:rsidR="007F5D4A" w:rsidRDefault="00886781">
      <w:pPr>
        <w:ind w:left="-5"/>
      </w:pPr>
      <w:r w:rsidRPr="00886781">
        <w:rPr>
          <w:color w:val="FF0000"/>
        </w:rPr>
        <w:t>&lt;p&gt;</w:t>
      </w:r>
      <w:r w:rsidR="00C9050E">
        <w:t xml:space="preserve">American Standard Sonoma White Rectangular Skirted Bathtub with Left-Hand Drain </w:t>
      </w:r>
    </w:p>
    <w:p w14:paraId="1BF29D3D" w14:textId="77777777" w:rsidR="007F5D4A" w:rsidRDefault="00C9050E">
      <w:pPr>
        <w:ind w:left="-5"/>
      </w:pPr>
      <w:r>
        <w:t>Also commonly known as Jacuzzi bathtubs, after the most well-known manufacturer of thi</w:t>
      </w:r>
      <w:r>
        <w:t>s type of tub, whirlpool tubs use jets driven by a pump to agitate the water, or an air system to create bubbles; some use a combination of the two. Many people find them extremely relaxing. If you have frequent muscle or joint pain, or just enjoy the luxu</w:t>
      </w:r>
      <w:r>
        <w:t xml:space="preserve">ry of a spa, you may want to consider a whirlpool tub. Whirlpool tubs are available in a wide range of sizes and types, from very small to soaker-size; freestanding to walk-in. </w:t>
      </w:r>
    </w:p>
    <w:p w14:paraId="4586FCF5" w14:textId="77777777" w:rsidR="007F5D4A" w:rsidRDefault="00C9050E">
      <w:pPr>
        <w:spacing w:after="0" w:line="259" w:lineRule="auto"/>
        <w:ind w:left="0" w:firstLine="0"/>
      </w:pPr>
      <w:r>
        <w:t xml:space="preserve"> </w:t>
      </w:r>
    </w:p>
    <w:p w14:paraId="66A32E00" w14:textId="6D8889EA" w:rsidR="007F5D4A" w:rsidRDefault="00B805B0">
      <w:pPr>
        <w:ind w:left="-5"/>
      </w:pPr>
      <w:r w:rsidRPr="00B805B0">
        <w:rPr>
          <w:color w:val="FF0000"/>
        </w:rPr>
        <w:t>&lt;h3&gt;</w:t>
      </w:r>
      <w:r w:rsidR="00C9050E">
        <w:t xml:space="preserve">Advantages  </w:t>
      </w:r>
    </w:p>
    <w:p w14:paraId="1D289E87" w14:textId="3926FC57" w:rsidR="007F5D4A" w:rsidRDefault="00886781">
      <w:pPr>
        <w:ind w:left="-5"/>
      </w:pPr>
      <w:r w:rsidRPr="00886781">
        <w:rPr>
          <w:color w:val="FF0000"/>
        </w:rPr>
        <w:t>&lt;ul&gt;&lt;li&gt;</w:t>
      </w:r>
      <w:r w:rsidR="00C9050E">
        <w:t>[List] Good for those with limited mobility, Variety of shapes,</w:t>
      </w:r>
      <w:r w:rsidR="00C9050E">
        <w:t xml:space="preserve"> variety of sizes, variety of designs, some have whirlpool jets </w:t>
      </w:r>
    </w:p>
    <w:p w14:paraId="3A56636E" w14:textId="77777777" w:rsidR="007F5D4A" w:rsidRDefault="00C9050E">
      <w:pPr>
        <w:spacing w:after="0" w:line="259" w:lineRule="auto"/>
        <w:ind w:left="0" w:firstLine="0"/>
      </w:pPr>
      <w:r>
        <w:t xml:space="preserve"> </w:t>
      </w:r>
    </w:p>
    <w:p w14:paraId="1F314A41" w14:textId="4C39304E" w:rsidR="007F5D4A" w:rsidRDefault="00B805B0" w:rsidP="00B805B0">
      <w:pPr>
        <w:ind w:left="-5"/>
      </w:pPr>
      <w:r w:rsidRPr="00B805B0">
        <w:rPr>
          <w:color w:val="FF0000"/>
        </w:rPr>
        <w:t>&lt;h3&gt;</w:t>
      </w:r>
      <w:r w:rsidR="00C9050E">
        <w:t xml:space="preserve">Disadvantages </w:t>
      </w:r>
    </w:p>
    <w:p w14:paraId="40FA6A8B" w14:textId="77777777" w:rsidR="007F5D4A" w:rsidRDefault="00C9050E">
      <w:pPr>
        <w:spacing w:after="37"/>
        <w:ind w:left="-5"/>
      </w:pPr>
      <w:r>
        <w:t xml:space="preserve">[List] They are expensive, you need extra reinforcement around tub, and you can only exit when the tub is empty. </w:t>
      </w:r>
    </w:p>
    <w:p w14:paraId="61D6228C" w14:textId="77777777" w:rsidR="007F5D4A" w:rsidRDefault="00C9050E">
      <w:pPr>
        <w:spacing w:after="0" w:line="259" w:lineRule="auto"/>
        <w:ind w:left="0" w:firstLine="0"/>
      </w:pPr>
      <w:r>
        <w:rPr>
          <w:sz w:val="24"/>
        </w:rPr>
        <w:t xml:space="preserve"> </w:t>
      </w:r>
    </w:p>
    <w:p w14:paraId="6EF83CB5" w14:textId="77777777" w:rsidR="007F5D4A" w:rsidRDefault="00C9050E">
      <w:pPr>
        <w:spacing w:after="0" w:line="259" w:lineRule="auto"/>
        <w:ind w:left="0" w:firstLine="0"/>
      </w:pPr>
      <w:r>
        <w:rPr>
          <w:sz w:val="24"/>
        </w:rPr>
        <w:t xml:space="preserve"> </w:t>
      </w:r>
    </w:p>
    <w:p w14:paraId="443DE284" w14:textId="77777777" w:rsidR="007F5D4A" w:rsidRDefault="00C9050E">
      <w:pPr>
        <w:spacing w:after="0" w:line="259" w:lineRule="auto"/>
        <w:ind w:left="0" w:firstLine="0"/>
      </w:pPr>
      <w:r>
        <w:rPr>
          <w:sz w:val="24"/>
        </w:rPr>
        <w:t xml:space="preserve"> </w:t>
      </w:r>
    </w:p>
    <w:p w14:paraId="1527B80C" w14:textId="77777777" w:rsidR="007F5D4A" w:rsidRDefault="00C9050E">
      <w:pPr>
        <w:spacing w:after="0" w:line="259" w:lineRule="auto"/>
        <w:ind w:left="0" w:firstLine="0"/>
      </w:pPr>
      <w:r>
        <w:rPr>
          <w:sz w:val="24"/>
        </w:rPr>
        <w:t xml:space="preserve"> </w:t>
      </w:r>
    </w:p>
    <w:p w14:paraId="2FCC72E3" w14:textId="77777777" w:rsidR="007F5D4A" w:rsidRDefault="00C9050E">
      <w:pPr>
        <w:spacing w:after="0" w:line="259" w:lineRule="auto"/>
        <w:ind w:left="0" w:firstLine="0"/>
      </w:pPr>
      <w:r>
        <w:rPr>
          <w:sz w:val="24"/>
        </w:rPr>
        <w:t xml:space="preserve"> </w:t>
      </w:r>
    </w:p>
    <w:p w14:paraId="51602FBA" w14:textId="77777777" w:rsidR="007F5D4A" w:rsidRDefault="00C9050E">
      <w:pPr>
        <w:spacing w:after="0" w:line="259" w:lineRule="auto"/>
        <w:ind w:left="0" w:firstLine="0"/>
      </w:pPr>
      <w:r>
        <w:rPr>
          <w:sz w:val="24"/>
        </w:rPr>
        <w:t xml:space="preserve"> </w:t>
      </w:r>
    </w:p>
    <w:p w14:paraId="7213D46D" w14:textId="77777777" w:rsidR="007F5D4A" w:rsidRDefault="00C9050E">
      <w:pPr>
        <w:spacing w:after="0" w:line="259" w:lineRule="auto"/>
        <w:ind w:left="0" w:firstLine="0"/>
      </w:pPr>
      <w:r>
        <w:rPr>
          <w:sz w:val="24"/>
        </w:rPr>
        <w:t xml:space="preserve"> </w:t>
      </w:r>
    </w:p>
    <w:p w14:paraId="7DC93BFA" w14:textId="77777777" w:rsidR="007F5D4A" w:rsidRDefault="00C9050E">
      <w:pPr>
        <w:spacing w:after="4546" w:line="259" w:lineRule="auto"/>
        <w:ind w:left="0" w:firstLine="0"/>
      </w:pPr>
      <w:r>
        <w:rPr>
          <w:sz w:val="24"/>
        </w:rPr>
        <w:t xml:space="preserve"> </w:t>
      </w:r>
    </w:p>
    <w:p w14:paraId="2C0ED2B1" w14:textId="77777777" w:rsidR="007F5D4A" w:rsidRDefault="00C9050E">
      <w:pPr>
        <w:spacing w:after="355" w:line="259" w:lineRule="auto"/>
        <w:ind w:left="-5"/>
      </w:pPr>
      <w:r>
        <w:rPr>
          <w:rFonts w:ascii="Cambria" w:eastAsia="Cambria" w:hAnsi="Cambria" w:cs="Cambria"/>
          <w:i/>
        </w:rPr>
        <w:lastRenderedPageBreak/>
        <w:t xml:space="preserve">Note: do not include the italicized text in your markup </w:t>
      </w:r>
    </w:p>
    <w:sectPr w:rsidR="007F5D4A">
      <w:pgSz w:w="12240" w:h="15840"/>
      <w:pgMar w:top="1443" w:right="1832" w:bottom="709"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M0BGILC1NjE0NzEyUdpeDU4uLM/DyQAsNaAGiKjqksAAAA"/>
  </w:docVars>
  <w:rsids>
    <w:rsidRoot w:val="007F5D4A"/>
    <w:rsid w:val="002114DF"/>
    <w:rsid w:val="007F5D4A"/>
    <w:rsid w:val="00886781"/>
    <w:rsid w:val="00B805B0"/>
    <w:rsid w:val="00C9050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DC699"/>
  <w15:docId w15:val="{C0DEA81F-1273-4C13-B801-C0F913173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 w:line="254" w:lineRule="auto"/>
      <w:ind w:left="10" w:hanging="10"/>
    </w:pPr>
    <w:rPr>
      <w:rFonts w:ascii="Calibri" w:eastAsia="Calibri" w:hAnsi="Calibri" w:cs="Calibri"/>
      <w:color w:val="000000"/>
      <w:sz w:val="20"/>
    </w:rPr>
  </w:style>
  <w:style w:type="paragraph" w:styleId="Heading1">
    <w:name w:val="heading 1"/>
    <w:next w:val="Normal"/>
    <w:link w:val="Heading1Char"/>
    <w:uiPriority w:val="9"/>
    <w:qFormat/>
    <w:pPr>
      <w:keepNext/>
      <w:keepLines/>
      <w:spacing w:after="0"/>
      <w:ind w:left="10" w:hanging="10"/>
      <w:outlineLvl w:val="0"/>
    </w:pPr>
    <w:rPr>
      <w:rFonts w:ascii="Calibri" w:eastAsia="Calibri" w:hAnsi="Calibri" w:cs="Calibri"/>
      <w:b/>
      <w:i/>
      <w:color w:val="000000"/>
      <w:sz w:val="24"/>
    </w:rPr>
  </w:style>
  <w:style w:type="paragraph" w:styleId="Heading2">
    <w:name w:val="heading 2"/>
    <w:next w:val="Normal"/>
    <w:link w:val="Heading2Char"/>
    <w:uiPriority w:val="9"/>
    <w:unhideWhenUsed/>
    <w:qFormat/>
    <w:pPr>
      <w:keepNext/>
      <w:keepLines/>
      <w:spacing w:after="0"/>
      <w:ind w:left="10" w:hanging="10"/>
      <w:outlineLvl w:val="1"/>
    </w:pPr>
    <w:rPr>
      <w:rFonts w:ascii="Calibri" w:eastAsia="Calibri" w:hAnsi="Calibri" w:cs="Calibri"/>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0"/>
    </w:rPr>
  </w:style>
  <w:style w:type="character" w:customStyle="1" w:styleId="Heading1Char">
    <w:name w:val="Heading 1 Char"/>
    <w:link w:val="Heading1"/>
    <w:rPr>
      <w:rFonts w:ascii="Calibri" w:eastAsia="Calibri" w:hAnsi="Calibri" w:cs="Calibri"/>
      <w:b/>
      <w:i/>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3</Pages>
  <Words>542</Words>
  <Characters>309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foley</dc:creator>
  <cp:keywords/>
  <cp:lastModifiedBy>Haseeb Memon</cp:lastModifiedBy>
  <cp:revision>3</cp:revision>
  <dcterms:created xsi:type="dcterms:W3CDTF">2021-09-14T18:27:00Z</dcterms:created>
  <dcterms:modified xsi:type="dcterms:W3CDTF">2021-09-14T20:49:00Z</dcterms:modified>
</cp:coreProperties>
</file>